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C4C0A" w14:textId="77777777" w:rsidR="00290C85" w:rsidRPr="00290C85" w:rsidRDefault="00290C85" w:rsidP="00290C85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3</w:t>
      </w:r>
    </w:p>
    <w:p w14:paraId="121DC871" w14:textId="55498C68" w:rsidR="00290C85" w:rsidRPr="00290C85" w:rsidRDefault="00290C85" w:rsidP="00290C85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1. 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Выведите первые 10 натуральных чисел с помощью цикла </w:t>
      </w:r>
      <w:proofErr w:type="spellStart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while</w:t>
      </w:r>
      <w:proofErr w:type="spellEnd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1B9F625B" w14:textId="77777777" w:rsidR="00290C85" w:rsidRPr="00290C85" w:rsidRDefault="00290C85" w:rsidP="00290C85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7541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B9B8AB8" wp14:editId="7925AB27">
            <wp:extent cx="5940425" cy="2625725"/>
            <wp:effectExtent l="0" t="0" r="3175" b="317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2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0597" w14:textId="019C4568" w:rsidR="00290C85" w:rsidRPr="00290C85" w:rsidRDefault="00290C85" w:rsidP="00290C85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Упражнение 2: Распечатайте следующий шаблон</w:t>
      </w:r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591C4519" w14:textId="77777777" w:rsidR="00290C85" w:rsidRPr="00290C85" w:rsidRDefault="00290C85" w:rsidP="00290C85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7541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3523F01A" wp14:editId="3EBEF5E1">
            <wp:extent cx="5940425" cy="123888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7FF41" w14:textId="77006F6E" w:rsidR="00290C85" w:rsidRDefault="00290C85" w:rsidP="001B3103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3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: </w:t>
      </w:r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получите число 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от пользователя и вычислите сумму всех чисел от 1 до заданного числа.</w:t>
      </w:r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Например, если пользователь ввел </w:t>
      </w:r>
      <w:r w:rsidRP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>10</w:t>
      </w: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, 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на выходе должно быть </w:t>
      </w:r>
      <w:r w:rsidRP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>55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66BFB3BD" w14:textId="77777777" w:rsidR="001B3103" w:rsidRPr="00290C85" w:rsidRDefault="001B3103" w:rsidP="001B3103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14:paraId="4858343C" w14:textId="41FF765D" w:rsidR="00290C85" w:rsidRPr="00290C85" w:rsidRDefault="00290C85" w:rsidP="00290C85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4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: </w:t>
      </w:r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>распечатайте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таблицу умножения заданного числа</w:t>
      </w:r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7AD8B08B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Например, </w:t>
      </w:r>
      <w:proofErr w:type="spellStart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num</w:t>
      </w:r>
      <w:proofErr w:type="spellEnd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= 2, поэтому вывод должен быть</w:t>
      </w:r>
    </w:p>
    <w:p w14:paraId="65F9C106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5410">
        <w:rPr>
          <w:noProof/>
          <w:sz w:val="26"/>
          <w:szCs w:val="26"/>
          <w:lang w:val="en-US"/>
        </w:rPr>
        <w:drawing>
          <wp:inline distT="0" distB="0" distL="0" distR="0" wp14:anchorId="3EEB89D0" wp14:editId="6D12B891">
            <wp:extent cx="5940425" cy="2113915"/>
            <wp:effectExtent l="0" t="0" r="3175" b="63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EFF30" w14:textId="1F886DA2" w:rsidR="00290C85" w:rsidRPr="00290C85" w:rsidRDefault="00290C85" w:rsidP="001B3103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 xml:space="preserve">Упражнение 5. 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Получив список, выполните итерацию по нему и отобразите числа, делящиеся на пять, </w:t>
      </w:r>
      <w:r w:rsidR="001B3103"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и,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если вы найдете число больше 150, остановите итерацию цикла.</w:t>
      </w:r>
    </w:p>
    <w:p w14:paraId="72409F83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5410">
        <w:rPr>
          <w:noProof/>
          <w:sz w:val="26"/>
          <w:szCs w:val="26"/>
          <w:lang w:val="en-US"/>
        </w:rPr>
        <w:drawing>
          <wp:inline distT="0" distB="0" distL="0" distR="0" wp14:anchorId="023F81E0" wp14:editId="596610C4">
            <wp:extent cx="5940425" cy="202057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464F1" w14:textId="6C6976C2" w:rsidR="00290C85" w:rsidRPr="00290C85" w:rsidRDefault="00290C85" w:rsidP="00290C85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1B3103"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6: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переверните следующий список, используя цикл </w:t>
      </w:r>
      <w:proofErr w:type="spellStart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for</w:t>
      </w:r>
      <w:proofErr w:type="spellEnd"/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5911513C" w14:textId="77777777" w:rsidR="00290C85" w:rsidRPr="00290C85" w:rsidRDefault="00290C85" w:rsidP="00290C85">
      <w:pPr>
        <w:rPr>
          <w:rFonts w:ascii="Times New Roman" w:eastAsia="Times New Roman" w:hAnsi="Times New Roman" w:cs="Times New Roman"/>
          <w:lang w:eastAsia="ru-RU"/>
        </w:rPr>
      </w:pPr>
      <w:r w:rsidRPr="00375410">
        <w:rPr>
          <w:noProof/>
          <w:lang w:val="en-US"/>
        </w:rPr>
        <w:drawing>
          <wp:inline distT="0" distB="0" distL="0" distR="0" wp14:anchorId="3B9E175B" wp14:editId="3AF2DAF8">
            <wp:extent cx="5940425" cy="220980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642EB" w14:textId="0CD582EE" w:rsidR="00290C85" w:rsidRPr="00290C85" w:rsidRDefault="00290C85" w:rsidP="00290C85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1B3103"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7: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отображение чисел от -10 до -1 с помощью цикла </w:t>
      </w:r>
      <w:proofErr w:type="spellStart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for</w:t>
      </w:r>
      <w:proofErr w:type="spellEnd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5621D5DC" w14:textId="77777777" w:rsidR="00290C85" w:rsidRPr="00290C85" w:rsidRDefault="00290C85" w:rsidP="00290C85">
      <w:pPr>
        <w:rPr>
          <w:rFonts w:ascii="Times New Roman" w:eastAsia="Times New Roman" w:hAnsi="Times New Roman" w:cs="Times New Roman"/>
          <w:lang w:eastAsia="ru-RU"/>
        </w:rPr>
      </w:pPr>
      <w:r w:rsidRPr="00375410">
        <w:rPr>
          <w:noProof/>
          <w:lang w:val="en-US"/>
        </w:rPr>
        <w:drawing>
          <wp:inline distT="0" distB="0" distL="0" distR="0" wp14:anchorId="11C73EED" wp14:editId="23C5D3FB">
            <wp:extent cx="5940425" cy="246634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445E" w14:textId="5A0B7C6E" w:rsidR="00290C85" w:rsidRPr="00290C85" w:rsidRDefault="00290C85" w:rsidP="00290C85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1B3103"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8: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отобразите сообщение «Готово» после успешного выполнения цикла </w:t>
      </w:r>
      <w:proofErr w:type="spellStart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for</w:t>
      </w:r>
      <w:proofErr w:type="spellEnd"/>
    </w:p>
    <w:p w14:paraId="5049B61F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Например, следующий цикл будет выполняться без ошибок.</w:t>
      </w:r>
    </w:p>
    <w:p w14:paraId="36DC935C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5410">
        <w:rPr>
          <w:noProof/>
          <w:sz w:val="26"/>
          <w:szCs w:val="26"/>
          <w:lang w:val="en-US"/>
        </w:rPr>
        <w:lastRenderedPageBreak/>
        <w:drawing>
          <wp:inline distT="0" distB="0" distL="0" distR="0" wp14:anchorId="7761FB67" wp14:editId="04F6999B">
            <wp:extent cx="5940425" cy="254127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E10EE" w14:textId="034C2CC4" w:rsidR="00290C85" w:rsidRPr="00290C85" w:rsidRDefault="00290C85" w:rsidP="001B3103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1B3103"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9: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апишите программу для отображения всех простых чисел в диапазоне</w:t>
      </w:r>
    </w:p>
    <w:p w14:paraId="01AC5281" w14:textId="21ABD501" w:rsidR="00290C85" w:rsidRPr="00290C85" w:rsidRDefault="001B3103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Примечание:</w:t>
      </w:r>
      <w:r w:rsidR="00290C85"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простое число 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— это</w:t>
      </w:r>
      <w:r w:rsidR="00290C85"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целое число, которое нельзя получить путем умножения других целых чисел.  </w:t>
      </w:r>
    </w:p>
    <w:p w14:paraId="4AE5E2BF" w14:textId="0F2D70CA" w:rsidR="00290C85" w:rsidRPr="00290C85" w:rsidRDefault="001B3103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Примеры:</w:t>
      </w:r>
    </w:p>
    <w:p w14:paraId="7038A8F4" w14:textId="77777777" w:rsidR="00290C85" w:rsidRPr="00290C85" w:rsidRDefault="00290C85" w:rsidP="00290C85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290C85">
        <w:rPr>
          <w:rFonts w:ascii="Times New Roman" w:eastAsia="Times New Roman" w:hAnsi="Times New Roman" w:cs="Times New Roman"/>
          <w:sz w:val="24"/>
          <w:szCs w:val="24"/>
          <w:lang w:eastAsia="ru-RU"/>
        </w:rPr>
        <w:t>6 не является простым числом, потому что его можно получить как 2 × 3 = 6</w:t>
      </w:r>
    </w:p>
    <w:p w14:paraId="48B69B3E" w14:textId="77777777" w:rsidR="00290C85" w:rsidRPr="00290C85" w:rsidRDefault="00290C85" w:rsidP="00290C85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290C85">
        <w:rPr>
          <w:rFonts w:ascii="Times New Roman" w:eastAsia="Times New Roman" w:hAnsi="Times New Roman" w:cs="Times New Roman"/>
          <w:sz w:val="24"/>
          <w:szCs w:val="24"/>
          <w:lang w:eastAsia="ru-RU"/>
        </w:rPr>
        <w:t>37 - простое число, потому что никакие другие целые числа не умножаются вместе, чтобы получить его.</w:t>
      </w:r>
    </w:p>
    <w:p w14:paraId="206E6414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D4F21">
        <w:rPr>
          <w:noProof/>
          <w:sz w:val="26"/>
          <w:szCs w:val="26"/>
          <w:lang w:val="en-US"/>
        </w:rPr>
        <w:drawing>
          <wp:inline distT="0" distB="0" distL="0" distR="0" wp14:anchorId="036F741A" wp14:editId="65C5C40A">
            <wp:extent cx="5940425" cy="2985135"/>
            <wp:effectExtent l="0" t="0" r="3175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222D7" w14:textId="6024FB08" w:rsidR="00290C85" w:rsidRPr="00290C85" w:rsidRDefault="00290C85" w:rsidP="00290C85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1B3103"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10: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апишите цикл, чтобы найти факториал любого числа</w:t>
      </w:r>
    </w:p>
    <w:p w14:paraId="5AFF6832" w14:textId="1B56F243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Факториал (</w:t>
      </w:r>
      <w:proofErr w:type="gramStart"/>
      <w:r w:rsidR="001B3103"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символ</w:t>
      </w:r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!</w:t>
      </w:r>
      <w:proofErr w:type="gramEnd"/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)</w:t>
      </w:r>
      <w:r w:rsidR="001B310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означает</w:t>
      </w: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умножение всех целых чисел от выбранного числа до 1.</w:t>
      </w:r>
    </w:p>
    <w:p w14:paraId="134D3B0E" w14:textId="0CFF99D6" w:rsidR="00290C85" w:rsidRPr="00290C85" w:rsidRDefault="001B3103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C8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Например:</w:t>
      </w:r>
      <w:r w:rsidR="00290C85"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ычислить факториал 5</w:t>
      </w:r>
      <w:bookmarkStart w:id="0" w:name="_GoBack"/>
      <w:bookmarkEnd w:id="0"/>
    </w:p>
    <w:p w14:paraId="14DF495A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D4F21">
        <w:rPr>
          <w:noProof/>
          <w:sz w:val="26"/>
          <w:szCs w:val="26"/>
          <w:lang w:val="en-US"/>
        </w:rPr>
        <w:lastRenderedPageBreak/>
        <w:drawing>
          <wp:inline distT="0" distB="0" distL="0" distR="0" wp14:anchorId="6EFE8F1E" wp14:editId="36C569C9">
            <wp:extent cx="5940425" cy="145478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DBD30" w14:textId="77777777" w:rsidR="00290C85" w:rsidRPr="00290C85" w:rsidRDefault="00290C85" w:rsidP="00290C8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C85">
        <w:rPr>
          <w:rFonts w:ascii="Times New Roman" w:eastAsia="Times New Roman" w:hAnsi="Times New Roman" w:cs="Times New Roman"/>
          <w:sz w:val="26"/>
          <w:szCs w:val="26"/>
          <w:lang w:eastAsia="ru-RU"/>
        </w:rPr>
        <w:t> </w:t>
      </w:r>
    </w:p>
    <w:p w14:paraId="0B1FBCD2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F2A10"/>
    <w:multiLevelType w:val="multilevel"/>
    <w:tmpl w:val="DCFC5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zcxNjE1tjA2M7FU0lEKTi0uzszPAykwqgUAy5PieywAAAA="/>
  </w:docVars>
  <w:rsids>
    <w:rsidRoot w:val="00290C85"/>
    <w:rsid w:val="00053C7F"/>
    <w:rsid w:val="00120B34"/>
    <w:rsid w:val="001B3103"/>
    <w:rsid w:val="001E2BCD"/>
    <w:rsid w:val="001F1A94"/>
    <w:rsid w:val="00290C85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66B6C"/>
  <w15:chartTrackingRefBased/>
  <w15:docId w15:val="{91ABB598-1606-4222-8B61-E9FE45C8F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290C8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290C85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290C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9-02T14:43:00Z</dcterms:created>
  <dcterms:modified xsi:type="dcterms:W3CDTF">2021-09-04T15:40:00Z</dcterms:modified>
</cp:coreProperties>
</file>